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FCB0C5" w14:textId="77777777" w:rsidR="007A6B85" w:rsidRDefault="002523E5" w:rsidP="002523E5">
      <w:pPr>
        <w:pStyle w:val="Title"/>
        <w:rPr>
          <w:lang w:val="en-CA"/>
        </w:rPr>
      </w:pPr>
      <w:r>
        <w:rPr>
          <w:lang w:val="en-CA"/>
        </w:rPr>
        <w:t xml:space="preserve">Lab 1: </w:t>
      </w:r>
      <w:r w:rsidR="00B13C34">
        <w:rPr>
          <w:lang w:val="en-CA"/>
        </w:rPr>
        <w:br/>
      </w:r>
      <w:r w:rsidR="00B46485">
        <w:rPr>
          <w:lang w:val="en-CA"/>
        </w:rPr>
        <w:t>Data Comm</w:t>
      </w:r>
      <w:r w:rsidR="00B13C34">
        <w:rPr>
          <w:lang w:val="en-CA"/>
        </w:rPr>
        <w:t>unications</w:t>
      </w:r>
      <w:r w:rsidR="00B46485">
        <w:rPr>
          <w:lang w:val="en-CA"/>
        </w:rPr>
        <w:t>\Networking</w:t>
      </w:r>
    </w:p>
    <w:p w14:paraId="68FCB0C6" w14:textId="77777777" w:rsidR="002523E5" w:rsidRDefault="00B46485">
      <w:r>
        <w:t>This course is essentially divided into two parts: Data Communications</w:t>
      </w:r>
      <w:r w:rsidR="00B13C34">
        <w:t xml:space="preserve"> (weeks 1-5)</w:t>
      </w:r>
      <w:r>
        <w:t xml:space="preserve"> and Networking</w:t>
      </w:r>
      <w:r w:rsidR="00B13C34">
        <w:t xml:space="preserve"> (weeks </w:t>
      </w:r>
      <w:r w:rsidR="00BE357F">
        <w:t>7</w:t>
      </w:r>
      <w:r w:rsidR="00B13C34">
        <w:t>-11)</w:t>
      </w:r>
      <w:r>
        <w:t>.  It is common for users, to use the</w:t>
      </w:r>
      <w:r w:rsidR="00B13C34">
        <w:t>se</w:t>
      </w:r>
      <w:r>
        <w:t xml:space="preserve"> terms synonymously; however, in this course we will me more technical and </w:t>
      </w:r>
      <w:r w:rsidR="00B13C34">
        <w:t>treat them differently</w:t>
      </w:r>
      <w:r>
        <w:t>.  Data Communications involves transmitt</w:t>
      </w:r>
      <w:bookmarkStart w:id="0" w:name="_GoBack"/>
      <w:bookmarkEnd w:id="0"/>
      <w:r>
        <w:t>ing signals which represent “0s” and “1s” between two hosts over a point-to-point circuit</w:t>
      </w:r>
      <w:r w:rsidR="003853A6">
        <w:t>.</w:t>
      </w:r>
      <w:r>
        <w:t xml:space="preserve">  </w:t>
      </w:r>
      <w:r w:rsidR="00D93EFB">
        <w:t>Data communication uses the</w:t>
      </w:r>
      <w:r>
        <w:t xml:space="preserve"> data link and physical layers of the TCP/IP</w:t>
      </w:r>
      <w:r w:rsidR="00D93EFB">
        <w:t xml:space="preserve"> protocol stack to provide framing, error checking</w:t>
      </w:r>
      <w:r>
        <w:t>, encoding\decoding and the type of transmission, synchronous or asynchronous.  Networking is built on top of data communications and involves the</w:t>
      </w:r>
      <w:r w:rsidR="00D93EFB">
        <w:t xml:space="preserve"> logical connection</w:t>
      </w:r>
      <w:r w:rsidR="00B13C34">
        <w:t xml:space="preserve"> of</w:t>
      </w:r>
      <w:r w:rsidR="00D93EFB">
        <w:t xml:space="preserve"> point-to-point circuits for the exchange and sharing of information among networked applications.  Networking uses the application, transport and Internet layers of the TCP/IP protocol stack. This lab will introduce you to the concepts of data communications and networking.</w:t>
      </w:r>
      <w:r>
        <w:t xml:space="preserve"> </w:t>
      </w:r>
    </w:p>
    <w:p w14:paraId="68FCB0C7" w14:textId="77777777" w:rsidR="00D93EFB" w:rsidRPr="00F9347C" w:rsidRDefault="00D93EFB">
      <w:pPr>
        <w:rPr>
          <w:b/>
        </w:rPr>
      </w:pPr>
      <w:r w:rsidRPr="00F9347C">
        <w:rPr>
          <w:b/>
        </w:rPr>
        <w:t>A</w:t>
      </w:r>
      <w:r w:rsidR="00F9347C">
        <w:rPr>
          <w:b/>
        </w:rPr>
        <w:tab/>
      </w:r>
      <w:r w:rsidRPr="00F9347C">
        <w:rPr>
          <w:b/>
        </w:rPr>
        <w:t xml:space="preserve"> Data Communications:</w:t>
      </w:r>
    </w:p>
    <w:p w14:paraId="68FCB0C8" w14:textId="77777777" w:rsidR="00D93EFB" w:rsidRDefault="00177944" w:rsidP="00177944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Open a PowerShell console</w:t>
      </w:r>
    </w:p>
    <w:p w14:paraId="68FCB0C9" w14:textId="77777777" w:rsidR="00177944" w:rsidRDefault="00177944" w:rsidP="00177944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Type </w:t>
      </w:r>
      <w:r w:rsidRPr="00B13C34">
        <w:rPr>
          <w:b/>
          <w:lang w:val="en-CA"/>
        </w:rPr>
        <w:t>ipconfig</w:t>
      </w:r>
      <w:r w:rsidR="00B13C34">
        <w:rPr>
          <w:b/>
          <w:lang w:val="en-CA"/>
        </w:rPr>
        <w:t xml:space="preserve">  </w:t>
      </w:r>
      <w:r w:rsidRPr="00B13C34">
        <w:rPr>
          <w:b/>
          <w:lang w:val="en-CA"/>
        </w:rPr>
        <w:t xml:space="preserve"> /all</w:t>
      </w:r>
    </w:p>
    <w:p w14:paraId="68FCB0CA" w14:textId="77777777" w:rsidR="00177944" w:rsidRDefault="00177944" w:rsidP="00177944">
      <w:pPr>
        <w:rPr>
          <w:lang w:val="en-CA"/>
        </w:rPr>
      </w:pPr>
      <w:r>
        <w:rPr>
          <w:noProof/>
        </w:rPr>
        <w:drawing>
          <wp:inline distT="0" distB="0" distL="0" distR="0" wp14:anchorId="68FCB112" wp14:editId="68FCB113">
            <wp:extent cx="5943600" cy="24263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B0CB" w14:textId="77777777" w:rsidR="00177944" w:rsidRDefault="00177944" w:rsidP="00177944">
      <w:pPr>
        <w:rPr>
          <w:lang w:val="en-CA"/>
        </w:rPr>
      </w:pPr>
      <w:r>
        <w:rPr>
          <w:lang w:val="en-CA"/>
        </w:rPr>
        <w:t>You should see a screen like the one above. Notice you have two addresses: Physical Address and an IPv4 address. There is also a Link-local IPv6 address.</w:t>
      </w:r>
      <w:r w:rsidR="004D31F3">
        <w:rPr>
          <w:lang w:val="en-CA"/>
        </w:rPr>
        <w:t xml:space="preserve"> </w:t>
      </w:r>
    </w:p>
    <w:p w14:paraId="68FCB0CC" w14:textId="77777777" w:rsidR="004D31F3" w:rsidRDefault="004D31F3" w:rsidP="004D31F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Write down your MAC address without the hyphens</w:t>
      </w:r>
      <w:r w:rsidR="00DC470E">
        <w:rPr>
          <w:lang w:val="en-CA"/>
        </w:rPr>
        <w:t xml:space="preserve"> </w:t>
      </w:r>
      <w:r w:rsidR="00DC470E" w:rsidRPr="00DC470E">
        <w:rPr>
          <w:b/>
          <w:u w:val="single"/>
          <w:lang w:val="en-CA"/>
        </w:rPr>
        <w:t xml:space="preserve"> ECB1D73B67B7</w:t>
      </w:r>
      <w:r>
        <w:rPr>
          <w:lang w:val="en-CA"/>
        </w:rPr>
        <w:t>.</w:t>
      </w:r>
      <w:r w:rsidR="00B13C34">
        <w:rPr>
          <w:lang w:val="en-CA"/>
        </w:rPr>
        <w:br/>
      </w:r>
    </w:p>
    <w:p w14:paraId="68FCB0CD" w14:textId="77777777" w:rsidR="004D31F3" w:rsidRDefault="004D31F3" w:rsidP="004D31F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Copy the MAC address to Windows Calculator. </w:t>
      </w:r>
      <w:r w:rsidRPr="00B13C34">
        <w:rPr>
          <w:u w:val="single"/>
          <w:lang w:val="en-CA"/>
        </w:rPr>
        <w:t>Make sure the Calculator is set to Programmer View and the input format is set to HEX</w:t>
      </w:r>
      <w:r w:rsidR="00B13C34" w:rsidRPr="00B13C34">
        <w:rPr>
          <w:u w:val="single"/>
          <w:lang w:val="en-CA"/>
        </w:rPr>
        <w:br/>
      </w:r>
    </w:p>
    <w:p w14:paraId="68FCB0CE" w14:textId="77777777" w:rsidR="004D31F3" w:rsidRDefault="004D31F3" w:rsidP="004D31F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Click the BIN radio button. How many bits is the MAC address _______</w:t>
      </w:r>
      <w:r w:rsidR="00DC470E">
        <w:rPr>
          <w:b/>
          <w:u w:val="single"/>
          <w:lang w:val="en-CA"/>
        </w:rPr>
        <w:t>48 bits</w:t>
      </w:r>
      <w:r w:rsidR="00DC470E">
        <w:rPr>
          <w:lang w:val="en-CA"/>
        </w:rPr>
        <w:t>___________</w:t>
      </w:r>
      <w:r>
        <w:rPr>
          <w:lang w:val="en-CA"/>
        </w:rPr>
        <w:t>_?</w:t>
      </w:r>
    </w:p>
    <w:p w14:paraId="68FCB0CF" w14:textId="77777777" w:rsidR="004D31F3" w:rsidRDefault="004D31F3" w:rsidP="004D31F3">
      <w:pPr>
        <w:rPr>
          <w:lang w:val="en-CA"/>
        </w:rPr>
      </w:pPr>
      <w:r>
        <w:rPr>
          <w:lang w:val="en-CA"/>
        </w:rPr>
        <w:lastRenderedPageBreak/>
        <w:t xml:space="preserve">The MAC (Media Access Control) address is used by all LANs and most WANs to forward frames on a single switched network.  A switched network consists of </w:t>
      </w:r>
      <w:r w:rsidR="00B13C34">
        <w:rPr>
          <w:lang w:val="en-CA"/>
        </w:rPr>
        <w:t xml:space="preserve">many </w:t>
      </w:r>
      <w:r>
        <w:rPr>
          <w:lang w:val="en-CA"/>
        </w:rPr>
        <w:t>point-to-point connections</w:t>
      </w:r>
      <w:r w:rsidR="00B13C34">
        <w:rPr>
          <w:lang w:val="en-CA"/>
        </w:rPr>
        <w:t xml:space="preserve"> connecting hosts</w:t>
      </w:r>
      <w:r>
        <w:rPr>
          <w:lang w:val="en-CA"/>
        </w:rPr>
        <w:t>.</w:t>
      </w:r>
    </w:p>
    <w:p w14:paraId="68FCB0D0" w14:textId="77777777" w:rsidR="004D31F3" w:rsidRDefault="004D31F3" w:rsidP="004D31F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Click on the DEC radio button. What is the decimal conversion</w:t>
      </w:r>
      <w:r w:rsidR="00B13C34">
        <w:rPr>
          <w:lang w:val="en-CA"/>
        </w:rPr>
        <w:t xml:space="preserve">? </w:t>
      </w:r>
      <w:r w:rsidR="006B1352">
        <w:rPr>
          <w:b/>
          <w:u w:val="single"/>
          <w:lang w:val="en-CA"/>
        </w:rPr>
        <w:t>260248564361143</w:t>
      </w:r>
      <w:r>
        <w:rPr>
          <w:lang w:val="en-CA"/>
        </w:rPr>
        <w:t xml:space="preserve"> </w:t>
      </w:r>
      <w:r w:rsidR="00A82820">
        <w:rPr>
          <w:lang w:val="en-CA"/>
        </w:rPr>
        <w:br/>
      </w:r>
    </w:p>
    <w:p w14:paraId="68FCB0D1" w14:textId="77777777" w:rsidR="001A6265" w:rsidRDefault="001A6265" w:rsidP="004D31F3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Write down your </w:t>
      </w:r>
      <w:r w:rsidR="004D31F3">
        <w:rPr>
          <w:lang w:val="en-CA"/>
        </w:rPr>
        <w:t>IPv4 address</w:t>
      </w:r>
      <w:r w:rsidR="006B1352">
        <w:rPr>
          <w:lang w:val="en-CA"/>
        </w:rPr>
        <w:t xml:space="preserve">? </w:t>
      </w:r>
      <w:r w:rsidR="006B1352">
        <w:rPr>
          <w:b/>
          <w:u w:val="single"/>
          <w:lang w:val="en-CA"/>
        </w:rPr>
        <w:t>10.40.46.152</w:t>
      </w:r>
      <w:r w:rsidR="00A82820">
        <w:rPr>
          <w:lang w:val="en-CA"/>
        </w:rPr>
        <w:br/>
      </w:r>
    </w:p>
    <w:p w14:paraId="68FCB0D2" w14:textId="77777777" w:rsidR="00A13552" w:rsidRDefault="00A13552" w:rsidP="00A13552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Navigate to </w:t>
      </w:r>
      <w:hyperlink r:id="rId8" w:history="1">
        <w:r w:rsidRPr="0046308A">
          <w:rPr>
            <w:rStyle w:val="Hyperlink"/>
            <w:lang w:val="en-CA"/>
          </w:rPr>
          <w:t>http://www.subnetonline.com/pages/subnet-calculators/ip-subnet-calculator.php</w:t>
        </w:r>
      </w:hyperlink>
    </w:p>
    <w:p w14:paraId="68FCB0D3" w14:textId="77777777" w:rsidR="00A13552" w:rsidRDefault="00A13552" w:rsidP="00A13552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Type in the IP address and subnet mask. </w:t>
      </w:r>
    </w:p>
    <w:p w14:paraId="68FCB0D4" w14:textId="77777777" w:rsidR="00A13552" w:rsidRDefault="00A13552" w:rsidP="00A13552">
      <w:pPr>
        <w:pStyle w:val="ListParagraph"/>
        <w:numPr>
          <w:ilvl w:val="1"/>
          <w:numId w:val="6"/>
        </w:numPr>
        <w:rPr>
          <w:lang w:val="en-CA"/>
        </w:rPr>
      </w:pPr>
      <w:r>
        <w:rPr>
          <w:lang w:val="en-CA"/>
        </w:rPr>
        <w:t xml:space="preserve">What is the network portion of the address? </w:t>
      </w:r>
      <w:r w:rsidR="00E53287">
        <w:rPr>
          <w:b/>
          <w:u w:val="single"/>
          <w:lang w:val="en-CA"/>
        </w:rPr>
        <w:t>10.40.46.0</w:t>
      </w:r>
      <w:r w:rsidR="00A82820">
        <w:rPr>
          <w:lang w:val="en-CA"/>
        </w:rPr>
        <w:br/>
      </w:r>
    </w:p>
    <w:p w14:paraId="68FCB0D5" w14:textId="77777777" w:rsidR="00A13552" w:rsidRDefault="00A13552" w:rsidP="00A13552">
      <w:pPr>
        <w:pStyle w:val="ListParagraph"/>
        <w:numPr>
          <w:ilvl w:val="1"/>
          <w:numId w:val="6"/>
        </w:numPr>
        <w:rPr>
          <w:lang w:val="en-CA"/>
        </w:rPr>
      </w:pPr>
      <w:r>
        <w:rPr>
          <w:lang w:val="en-CA"/>
        </w:rPr>
        <w:t>What is the maximum number of host</w:t>
      </w:r>
      <w:r w:rsidR="00B13C34">
        <w:rPr>
          <w:lang w:val="en-CA"/>
        </w:rPr>
        <w:t>s</w:t>
      </w:r>
      <w:r>
        <w:rPr>
          <w:lang w:val="en-CA"/>
        </w:rPr>
        <w:t xml:space="preserve">? </w:t>
      </w:r>
      <w:r w:rsidR="00E53287">
        <w:rPr>
          <w:b/>
          <w:u w:val="single"/>
          <w:lang w:val="en-CA"/>
        </w:rPr>
        <w:t>________254</w:t>
      </w:r>
      <w:r w:rsidRPr="00E53287">
        <w:rPr>
          <w:b/>
          <w:u w:val="single"/>
          <w:lang w:val="en-CA"/>
        </w:rPr>
        <w:t>____________________</w:t>
      </w:r>
      <w:r w:rsidR="00A82820">
        <w:rPr>
          <w:lang w:val="en-CA"/>
        </w:rPr>
        <w:br/>
      </w:r>
    </w:p>
    <w:p w14:paraId="68FCB0D6" w14:textId="77777777" w:rsidR="00A13552" w:rsidRDefault="00A13552" w:rsidP="00A13552">
      <w:pPr>
        <w:pStyle w:val="ListParagraph"/>
        <w:numPr>
          <w:ilvl w:val="1"/>
          <w:numId w:val="6"/>
        </w:numPr>
        <w:rPr>
          <w:lang w:val="en-CA"/>
        </w:rPr>
      </w:pPr>
      <w:r>
        <w:rPr>
          <w:lang w:val="en-CA"/>
        </w:rPr>
        <w:t>How many bits is the IPv4 a</w:t>
      </w:r>
      <w:r w:rsidR="00E53287">
        <w:rPr>
          <w:lang w:val="en-CA"/>
        </w:rPr>
        <w:t>ddress? _________________</w:t>
      </w:r>
      <w:r w:rsidR="00E53287">
        <w:rPr>
          <w:b/>
          <w:u w:val="single"/>
          <w:lang w:val="en-CA"/>
        </w:rPr>
        <w:t>32 bits</w:t>
      </w:r>
      <w:r>
        <w:rPr>
          <w:lang w:val="en-CA"/>
        </w:rPr>
        <w:t>_____________</w:t>
      </w:r>
    </w:p>
    <w:p w14:paraId="68FCB0D7" w14:textId="77777777" w:rsidR="00A13552" w:rsidRDefault="00A13552" w:rsidP="00A13552">
      <w:pPr>
        <w:rPr>
          <w:lang w:val="en-CA"/>
        </w:rPr>
      </w:pPr>
      <w:r>
        <w:rPr>
          <w:lang w:val="en-CA"/>
        </w:rPr>
        <w:t>The IPv4 address is used to connect different single switched networks together so that packets can be routed to the destination network.  Thus, the IP address is clearly a “networking” device while the MAC address is a data communications device.</w:t>
      </w:r>
    </w:p>
    <w:p w14:paraId="68FCB0D8" w14:textId="77777777" w:rsidR="00A13552" w:rsidRDefault="00A13552" w:rsidP="00A13552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Conduct a Google search and identify 2 devices used in data communications.</w:t>
      </w:r>
      <w:r w:rsidR="00A82820">
        <w:rPr>
          <w:lang w:val="en-CA"/>
        </w:rPr>
        <w:br/>
      </w:r>
    </w:p>
    <w:p w14:paraId="68FCB0D9" w14:textId="5CAF73C1" w:rsidR="00030158" w:rsidRPr="00DE7CAB" w:rsidRDefault="00030158" w:rsidP="00030158">
      <w:pPr>
        <w:pStyle w:val="ListParagraph"/>
        <w:rPr>
          <w:u w:val="single"/>
          <w:lang w:val="en-CA"/>
        </w:rPr>
      </w:pPr>
      <w:r w:rsidRPr="00DE7CAB">
        <w:rPr>
          <w:u w:val="single"/>
          <w:lang w:val="en-CA"/>
        </w:rPr>
        <w:t>_________________________</w:t>
      </w:r>
      <w:r w:rsidR="00DE7CAB" w:rsidRPr="00DE7CAB">
        <w:rPr>
          <w:b/>
          <w:u w:val="single"/>
          <w:lang w:val="en-CA"/>
        </w:rPr>
        <w:t>Wireless Access Point</w:t>
      </w:r>
      <w:r w:rsidRPr="00DE7CAB">
        <w:rPr>
          <w:u w:val="single"/>
          <w:lang w:val="en-CA"/>
        </w:rPr>
        <w:t>_______________________________</w:t>
      </w:r>
      <w:r w:rsidR="00B13C34" w:rsidRPr="00DE7CAB">
        <w:rPr>
          <w:u w:val="single"/>
          <w:lang w:val="en-CA"/>
        </w:rPr>
        <w:br/>
      </w:r>
    </w:p>
    <w:p w14:paraId="68FCB0DA" w14:textId="116EC0CF" w:rsidR="00B13C34" w:rsidRPr="00DE7CAB" w:rsidRDefault="00B13C34" w:rsidP="00030158">
      <w:pPr>
        <w:pStyle w:val="ListParagraph"/>
        <w:rPr>
          <w:u w:val="single"/>
          <w:lang w:val="en-CA"/>
        </w:rPr>
      </w:pPr>
      <w:r w:rsidRPr="00DE7CAB">
        <w:rPr>
          <w:u w:val="single"/>
          <w:lang w:val="en-CA"/>
        </w:rPr>
        <w:t>_________________________________</w:t>
      </w:r>
      <w:r w:rsidR="00DE7CAB" w:rsidRPr="00DE7CAB">
        <w:rPr>
          <w:b/>
          <w:u w:val="single"/>
          <w:lang w:val="en-CA"/>
        </w:rPr>
        <w:t>Router</w:t>
      </w:r>
      <w:r w:rsidRPr="00DE7CAB">
        <w:rPr>
          <w:u w:val="single"/>
          <w:lang w:val="en-CA"/>
        </w:rPr>
        <w:t>______________________________</w:t>
      </w:r>
    </w:p>
    <w:p w14:paraId="68FCB0DB" w14:textId="77777777" w:rsidR="00030158" w:rsidRDefault="00030158" w:rsidP="00030158">
      <w:pPr>
        <w:pStyle w:val="ListParagraph"/>
        <w:rPr>
          <w:lang w:val="en-CA"/>
        </w:rPr>
      </w:pPr>
    </w:p>
    <w:p w14:paraId="68FCB0DC" w14:textId="3E40B471" w:rsidR="00030158" w:rsidRDefault="00030158" w:rsidP="00030158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Who is the Father of” Data Communications” or the “Information Age” of today?</w:t>
      </w:r>
      <w:r w:rsidR="00A82820">
        <w:rPr>
          <w:lang w:val="en-CA"/>
        </w:rPr>
        <w:br/>
      </w:r>
      <w:r>
        <w:rPr>
          <w:lang w:val="en-CA"/>
        </w:rPr>
        <w:br/>
      </w:r>
      <w:r w:rsidRPr="00DE7CAB">
        <w:rPr>
          <w:u w:val="single"/>
          <w:lang w:val="en-CA"/>
        </w:rPr>
        <w:t>_____________________________</w:t>
      </w:r>
      <w:r w:rsidR="00DE7CAB" w:rsidRPr="00DE7CAB">
        <w:rPr>
          <w:rFonts w:ascii="Helvetica" w:hAnsi="Helvetica"/>
          <w:b/>
          <w:color w:val="000000"/>
          <w:sz w:val="18"/>
          <w:szCs w:val="18"/>
          <w:u w:val="single"/>
        </w:rPr>
        <w:t>Claude E. Shannon</w:t>
      </w:r>
      <w:r w:rsidRPr="00DE7CAB">
        <w:rPr>
          <w:u w:val="single"/>
          <w:lang w:val="en-CA"/>
        </w:rPr>
        <w:t>__</w:t>
      </w:r>
      <w:r w:rsidR="00A82820" w:rsidRPr="00DE7CAB">
        <w:rPr>
          <w:u w:val="single"/>
          <w:lang w:val="en-CA"/>
        </w:rPr>
        <w:t>______________________________</w:t>
      </w:r>
      <w:r w:rsidR="00A82820">
        <w:rPr>
          <w:lang w:val="en-CA"/>
        </w:rPr>
        <w:br/>
      </w:r>
    </w:p>
    <w:p w14:paraId="68FCB0DD" w14:textId="77777777" w:rsidR="00030158" w:rsidRDefault="00030158" w:rsidP="00030158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Test you download speed.</w:t>
      </w:r>
    </w:p>
    <w:p w14:paraId="68FCB0DE" w14:textId="77777777" w:rsidR="00030158" w:rsidRDefault="00030158" w:rsidP="009C5CD8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 xml:space="preserve">Navigate to </w:t>
      </w:r>
      <w:hyperlink r:id="rId9" w:history="1">
        <w:r w:rsidR="009C5CD8" w:rsidRPr="0046308A">
          <w:rPr>
            <w:rStyle w:val="Hyperlink"/>
            <w:lang w:val="en-CA"/>
          </w:rPr>
          <w:t>http://www.speedtest.net</w:t>
        </w:r>
      </w:hyperlink>
    </w:p>
    <w:p w14:paraId="68FCB0DF" w14:textId="77777777" w:rsidR="009C5CD8" w:rsidRDefault="009C5CD8" w:rsidP="009C5CD8">
      <w:pPr>
        <w:pStyle w:val="ListParagraph"/>
        <w:numPr>
          <w:ilvl w:val="0"/>
          <w:numId w:val="6"/>
        </w:numPr>
        <w:rPr>
          <w:lang w:val="en-CA"/>
        </w:rPr>
      </w:pPr>
      <w:r>
        <w:rPr>
          <w:lang w:val="en-CA"/>
        </w:rPr>
        <w:t>Click the Go button.  This web site will automatically download and upload a file and measure the speed of the connection.</w:t>
      </w:r>
    </w:p>
    <w:p w14:paraId="68FCB0E0" w14:textId="67131E4D" w:rsidR="009C5CD8" w:rsidRDefault="009C5CD8" w:rsidP="009C5CD8">
      <w:pPr>
        <w:pStyle w:val="ListParagraph"/>
        <w:numPr>
          <w:ilvl w:val="1"/>
          <w:numId w:val="6"/>
        </w:numPr>
        <w:rPr>
          <w:lang w:val="en-CA"/>
        </w:rPr>
      </w:pPr>
      <w:r>
        <w:rPr>
          <w:lang w:val="en-CA"/>
        </w:rPr>
        <w:t>What is the PING value (latency or delay)? ____________</w:t>
      </w:r>
      <w:r w:rsidR="00DE7CAB" w:rsidRPr="00DE7CAB">
        <w:rPr>
          <w:b/>
          <w:u w:val="single"/>
          <w:lang w:val="en-CA"/>
        </w:rPr>
        <w:t>17ms</w:t>
      </w:r>
      <w:r>
        <w:rPr>
          <w:lang w:val="en-CA"/>
        </w:rPr>
        <w:t>___________________</w:t>
      </w:r>
      <w:r w:rsidR="00A82820">
        <w:rPr>
          <w:lang w:val="en-CA"/>
        </w:rPr>
        <w:br/>
      </w:r>
    </w:p>
    <w:p w14:paraId="68FCB0E1" w14:textId="48D1AEE1" w:rsidR="009C5CD8" w:rsidRDefault="009C5CD8" w:rsidP="009C5CD8">
      <w:pPr>
        <w:pStyle w:val="ListParagraph"/>
        <w:numPr>
          <w:ilvl w:val="1"/>
          <w:numId w:val="6"/>
        </w:numPr>
        <w:rPr>
          <w:lang w:val="en-CA"/>
        </w:rPr>
      </w:pPr>
      <w:r>
        <w:rPr>
          <w:lang w:val="en-CA"/>
        </w:rPr>
        <w:t>What is your download speed? _____________________</w:t>
      </w:r>
      <w:r w:rsidR="00DE7CAB" w:rsidRPr="00DE7CAB">
        <w:rPr>
          <w:b/>
          <w:u w:val="single"/>
          <w:lang w:val="en-CA"/>
        </w:rPr>
        <w:t>30.64</w:t>
      </w:r>
      <w:r>
        <w:rPr>
          <w:lang w:val="en-CA"/>
        </w:rPr>
        <w:t>________________</w:t>
      </w:r>
      <w:r w:rsidR="00A82820">
        <w:rPr>
          <w:lang w:val="en-CA"/>
        </w:rPr>
        <w:br/>
      </w:r>
    </w:p>
    <w:p w14:paraId="68FCB0E2" w14:textId="6B7E5244" w:rsidR="009C5CD8" w:rsidRDefault="009C5CD8" w:rsidP="009C5CD8">
      <w:pPr>
        <w:pStyle w:val="ListParagraph"/>
        <w:numPr>
          <w:ilvl w:val="1"/>
          <w:numId w:val="6"/>
        </w:numPr>
        <w:rPr>
          <w:lang w:val="en-CA"/>
        </w:rPr>
      </w:pPr>
      <w:r>
        <w:rPr>
          <w:lang w:val="en-CA"/>
        </w:rPr>
        <w:t>What is your upload speed? ______________________</w:t>
      </w:r>
      <w:r w:rsidR="00DE7CAB" w:rsidRPr="00DE7CAB">
        <w:rPr>
          <w:b/>
          <w:u w:val="single"/>
          <w:lang w:val="en-CA"/>
        </w:rPr>
        <w:t>8.53</w:t>
      </w:r>
      <w:r>
        <w:rPr>
          <w:lang w:val="en-CA"/>
        </w:rPr>
        <w:t>________________</w:t>
      </w:r>
    </w:p>
    <w:p w14:paraId="68FCB0E3" w14:textId="77777777" w:rsidR="009C5CD8" w:rsidRDefault="00B13C34" w:rsidP="009C5CD8">
      <w:pPr>
        <w:rPr>
          <w:lang w:val="en-CA"/>
        </w:rPr>
      </w:pPr>
      <w:r>
        <w:rPr>
          <w:lang w:val="en-CA"/>
        </w:rPr>
        <w:br/>
      </w:r>
    </w:p>
    <w:p w14:paraId="68FCB0E4" w14:textId="77777777" w:rsidR="009C5CD8" w:rsidRPr="00B13C34" w:rsidRDefault="009C5CD8" w:rsidP="009C5CD8">
      <w:pPr>
        <w:rPr>
          <w:b/>
          <w:i/>
          <w:lang w:val="en-CA"/>
        </w:rPr>
      </w:pPr>
      <w:r w:rsidRPr="00B13C34">
        <w:rPr>
          <w:b/>
          <w:i/>
          <w:lang w:val="en-CA"/>
        </w:rPr>
        <w:lastRenderedPageBreak/>
        <w:t xml:space="preserve">B </w:t>
      </w:r>
      <w:r w:rsidR="00F9347C" w:rsidRPr="00B13C34">
        <w:rPr>
          <w:b/>
          <w:i/>
          <w:lang w:val="en-CA"/>
        </w:rPr>
        <w:tab/>
      </w:r>
      <w:r w:rsidRPr="00B13C34">
        <w:rPr>
          <w:b/>
          <w:i/>
          <w:lang w:val="en-CA"/>
        </w:rPr>
        <w:t>Networking:</w:t>
      </w:r>
    </w:p>
    <w:p w14:paraId="68FCB0E5" w14:textId="77777777" w:rsidR="009C5CD8" w:rsidRDefault="00BB7D53" w:rsidP="00BB7D53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In the PowerShell console. Clear the screen. Type </w:t>
      </w:r>
      <w:r w:rsidRPr="00B13C34">
        <w:rPr>
          <w:b/>
          <w:lang w:val="en-CA"/>
        </w:rPr>
        <w:t xml:space="preserve">CLS </w:t>
      </w:r>
      <w:r>
        <w:rPr>
          <w:lang w:val="en-CA"/>
        </w:rPr>
        <w:t>and press enter</w:t>
      </w:r>
    </w:p>
    <w:p w14:paraId="68FCB0E6" w14:textId="77777777" w:rsidR="00974E7A" w:rsidRDefault="00974E7A" w:rsidP="00974E7A">
      <w:pPr>
        <w:pStyle w:val="ListParagraph"/>
        <w:rPr>
          <w:lang w:val="en-CA"/>
        </w:rPr>
      </w:pPr>
      <w:r>
        <w:rPr>
          <w:lang w:val="en-CA"/>
        </w:rPr>
        <w:t>We will use the PING command to test if a networked host is “alive”.</w:t>
      </w:r>
    </w:p>
    <w:p w14:paraId="68FCB0E7" w14:textId="5204E96E" w:rsidR="00BB7D53" w:rsidRDefault="00BB7D53" w:rsidP="00BB7D53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Type </w:t>
      </w:r>
      <w:r w:rsidRPr="00B13C34">
        <w:rPr>
          <w:b/>
          <w:lang w:val="en-CA"/>
        </w:rPr>
        <w:t>PING my.senecacollege.ca</w:t>
      </w:r>
      <w:r w:rsidR="00B13C34">
        <w:rPr>
          <w:lang w:val="en-CA"/>
        </w:rPr>
        <w:t xml:space="preserve">.  </w:t>
      </w:r>
      <w:r>
        <w:rPr>
          <w:lang w:val="en-CA"/>
        </w:rPr>
        <w:t xml:space="preserve"> What is the IPv4 address returned? ___</w:t>
      </w:r>
      <w:r w:rsidR="00DE7CAB" w:rsidRPr="00DE7CAB">
        <w:rPr>
          <w:b/>
          <w:u w:val="single"/>
          <w:lang w:val="en-CA"/>
        </w:rPr>
        <w:t>69.196.236.36</w:t>
      </w:r>
      <w:r>
        <w:rPr>
          <w:lang w:val="en-CA"/>
        </w:rPr>
        <w:t>____</w:t>
      </w:r>
      <w:r w:rsidR="00B13C34">
        <w:rPr>
          <w:lang w:val="en-CA"/>
        </w:rPr>
        <w:br/>
      </w:r>
    </w:p>
    <w:p w14:paraId="68FCB0E8" w14:textId="1D6E35EC" w:rsidR="00BB7D53" w:rsidRDefault="00BB7D53" w:rsidP="00BB7D53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Type </w:t>
      </w:r>
      <w:r w:rsidRPr="00B13C34">
        <w:rPr>
          <w:b/>
          <w:lang w:val="en-CA"/>
        </w:rPr>
        <w:t>PING Google.ca</w:t>
      </w:r>
      <w:r w:rsidR="00B13C34">
        <w:rPr>
          <w:b/>
          <w:lang w:val="en-CA"/>
        </w:rPr>
        <w:t>.</w:t>
      </w:r>
      <w:r>
        <w:rPr>
          <w:lang w:val="en-CA"/>
        </w:rPr>
        <w:t xml:space="preserve">  What is the IPv4 address returned? __</w:t>
      </w:r>
      <w:r w:rsidRPr="00851939">
        <w:rPr>
          <w:u w:val="single"/>
          <w:lang w:val="en-CA"/>
        </w:rPr>
        <w:t>_</w:t>
      </w:r>
      <w:r w:rsidR="00851939" w:rsidRPr="00851939">
        <w:rPr>
          <w:b/>
          <w:u w:val="single"/>
          <w:lang w:val="en-CA"/>
        </w:rPr>
        <w:t>172.217.0.99</w:t>
      </w:r>
      <w:r>
        <w:rPr>
          <w:lang w:val="en-CA"/>
        </w:rPr>
        <w:t>___________</w:t>
      </w:r>
      <w:r w:rsidR="00A82820">
        <w:rPr>
          <w:lang w:val="en-CA"/>
        </w:rPr>
        <w:br/>
      </w:r>
    </w:p>
    <w:p w14:paraId="68FCB0E9" w14:textId="1EE66AF3" w:rsidR="00BB7D53" w:rsidRDefault="00BB7D53" w:rsidP="00BB7D53">
      <w:pPr>
        <w:pStyle w:val="ListParagraph"/>
        <w:numPr>
          <w:ilvl w:val="1"/>
          <w:numId w:val="7"/>
        </w:numPr>
        <w:rPr>
          <w:lang w:val="en-CA"/>
        </w:rPr>
      </w:pPr>
      <w:r>
        <w:rPr>
          <w:lang w:val="en-CA"/>
        </w:rPr>
        <w:t>What is the average round trip time? __________</w:t>
      </w:r>
      <w:r w:rsidR="00851939" w:rsidRPr="00851939">
        <w:rPr>
          <w:b/>
          <w:u w:val="single"/>
          <w:lang w:val="en-CA"/>
        </w:rPr>
        <w:t>14ms</w:t>
      </w:r>
      <w:r>
        <w:rPr>
          <w:lang w:val="en-CA"/>
        </w:rPr>
        <w:t>_________________________</w:t>
      </w:r>
      <w:r w:rsidR="00A82820">
        <w:rPr>
          <w:lang w:val="en-CA"/>
        </w:rPr>
        <w:br/>
      </w:r>
    </w:p>
    <w:p w14:paraId="68FCB0EA" w14:textId="77777777" w:rsidR="00BB7D53" w:rsidRDefault="00BB7D53" w:rsidP="00BB7D53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Type </w:t>
      </w:r>
      <w:r w:rsidRPr="00B13C34">
        <w:rPr>
          <w:b/>
          <w:lang w:val="en-CA"/>
        </w:rPr>
        <w:t>TRACERT Google.ca</w:t>
      </w:r>
      <w:r w:rsidR="00B13C34">
        <w:rPr>
          <w:b/>
          <w:lang w:val="en-CA"/>
        </w:rPr>
        <w:t>.</w:t>
      </w:r>
      <w:r w:rsidR="00974E7A">
        <w:rPr>
          <w:lang w:val="en-CA"/>
        </w:rPr>
        <w:t xml:space="preserve">  This command records the pathway taken when packets are routed from your computer to Google.ca web site. The first hop is your IP address.</w:t>
      </w:r>
      <w:r w:rsidR="00A82820">
        <w:rPr>
          <w:lang w:val="en-CA"/>
        </w:rPr>
        <w:br/>
      </w:r>
    </w:p>
    <w:p w14:paraId="68FCB0EB" w14:textId="5815EAB2" w:rsidR="00974E7A" w:rsidRDefault="00974E7A" w:rsidP="00974E7A">
      <w:pPr>
        <w:pStyle w:val="ListParagraph"/>
        <w:numPr>
          <w:ilvl w:val="1"/>
          <w:numId w:val="7"/>
        </w:numPr>
        <w:rPr>
          <w:lang w:val="en-CA"/>
        </w:rPr>
      </w:pPr>
      <w:r>
        <w:rPr>
          <w:lang w:val="en-CA"/>
        </w:rPr>
        <w:t>What is the IP address of the first router?</w:t>
      </w:r>
      <w:r w:rsidR="00B13C34">
        <w:rPr>
          <w:lang w:val="en-CA"/>
        </w:rPr>
        <w:t xml:space="preserve"> (2</w:t>
      </w:r>
      <w:r w:rsidR="00B13C34" w:rsidRPr="00B13C34">
        <w:rPr>
          <w:vertAlign w:val="superscript"/>
          <w:lang w:val="en-CA"/>
        </w:rPr>
        <w:t>nd</w:t>
      </w:r>
      <w:r w:rsidR="00B13C34">
        <w:rPr>
          <w:lang w:val="en-CA"/>
        </w:rPr>
        <w:t xml:space="preserve"> hop) </w:t>
      </w:r>
      <w:r w:rsidR="00851939">
        <w:rPr>
          <w:b/>
          <w:u w:val="single"/>
          <w:lang w:val="en-CA"/>
        </w:rPr>
        <w:t>64.230.200.209</w:t>
      </w:r>
      <w:r w:rsidR="00A82820">
        <w:rPr>
          <w:lang w:val="en-CA"/>
        </w:rPr>
        <w:br/>
      </w:r>
    </w:p>
    <w:p w14:paraId="68FCB0EC" w14:textId="740DF5C3" w:rsidR="00974E7A" w:rsidRDefault="00974E7A" w:rsidP="00974E7A">
      <w:pPr>
        <w:pStyle w:val="ListParagraph"/>
        <w:numPr>
          <w:ilvl w:val="1"/>
          <w:numId w:val="7"/>
        </w:numPr>
        <w:rPr>
          <w:lang w:val="en-CA"/>
        </w:rPr>
      </w:pPr>
      <w:r>
        <w:rPr>
          <w:lang w:val="en-CA"/>
        </w:rPr>
        <w:t xml:space="preserve">How many hops (each hop is a server or a router) were taken? </w:t>
      </w:r>
      <w:r w:rsidR="00851939">
        <w:rPr>
          <w:b/>
          <w:u w:val="single"/>
          <w:lang w:val="en-CA"/>
        </w:rPr>
        <w:t>11 hops</w:t>
      </w:r>
    </w:p>
    <w:p w14:paraId="68FCB0ED" w14:textId="77777777" w:rsidR="00BB7D53" w:rsidRPr="00BB7D53" w:rsidRDefault="00BB7D53" w:rsidP="00BB7D53">
      <w:pPr>
        <w:ind w:left="360"/>
        <w:rPr>
          <w:lang w:val="en-CA"/>
        </w:rPr>
      </w:pPr>
    </w:p>
    <w:p w14:paraId="68FCB0EE" w14:textId="77777777" w:rsidR="00030158" w:rsidRDefault="00974E7A" w:rsidP="00974E7A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Name </w:t>
      </w:r>
      <w:r w:rsidR="00F9347C">
        <w:rPr>
          <w:lang w:val="en-CA"/>
        </w:rPr>
        <w:t>4</w:t>
      </w:r>
      <w:r>
        <w:rPr>
          <w:lang w:val="en-CA"/>
        </w:rPr>
        <w:t xml:space="preserve"> applications</w:t>
      </w:r>
      <w:r w:rsidR="00F9347C">
        <w:rPr>
          <w:lang w:val="en-CA"/>
        </w:rPr>
        <w:t>, based on</w:t>
      </w:r>
      <w:r>
        <w:rPr>
          <w:lang w:val="en-CA"/>
        </w:rPr>
        <w:t xml:space="preserve"> a client\server architecture</w:t>
      </w:r>
      <w:r w:rsidR="00F9347C">
        <w:rPr>
          <w:lang w:val="en-CA"/>
        </w:rPr>
        <w:t xml:space="preserve">, </w:t>
      </w:r>
      <w:r>
        <w:rPr>
          <w:lang w:val="en-CA"/>
        </w:rPr>
        <w:t>you use everyday?</w:t>
      </w:r>
    </w:p>
    <w:p w14:paraId="68FCB0EF" w14:textId="0569C876" w:rsidR="00F9347C" w:rsidRDefault="00F9347C" w:rsidP="00F9347C">
      <w:pPr>
        <w:ind w:left="720"/>
        <w:rPr>
          <w:lang w:val="en-CA"/>
        </w:rPr>
      </w:pPr>
      <w:r>
        <w:rPr>
          <w:lang w:val="en-CA"/>
        </w:rPr>
        <w:t>_______________</w:t>
      </w:r>
      <w:r w:rsidR="00851939" w:rsidRPr="00851939">
        <w:rPr>
          <w:b/>
          <w:u w:val="single"/>
          <w:lang w:val="en-CA"/>
        </w:rPr>
        <w:t>OUTLOOK</w:t>
      </w:r>
      <w:r w:rsidR="00851939">
        <w:rPr>
          <w:u w:val="single"/>
          <w:lang w:val="en-CA"/>
        </w:rPr>
        <w:t xml:space="preserve"> </w:t>
      </w:r>
      <w:r w:rsidR="00851939" w:rsidRPr="00851939">
        <w:rPr>
          <w:b/>
          <w:u w:val="single"/>
          <w:lang w:val="en-CA"/>
        </w:rPr>
        <w:t>2016</w:t>
      </w:r>
      <w:r>
        <w:rPr>
          <w:lang w:val="en-CA"/>
        </w:rPr>
        <w:t>____________________________________</w:t>
      </w:r>
    </w:p>
    <w:p w14:paraId="68FCB0F0" w14:textId="4BE817B6" w:rsidR="00F9347C" w:rsidRDefault="00F9347C" w:rsidP="00F9347C">
      <w:pPr>
        <w:ind w:left="720"/>
        <w:rPr>
          <w:lang w:val="en-CA"/>
        </w:rPr>
      </w:pPr>
      <w:r>
        <w:rPr>
          <w:lang w:val="en-CA"/>
        </w:rPr>
        <w:t>_______________</w:t>
      </w:r>
      <w:r w:rsidR="00851939" w:rsidRPr="00851939">
        <w:rPr>
          <w:b/>
          <w:u w:val="single"/>
          <w:lang w:val="en-CA"/>
        </w:rPr>
        <w:t>Microsoft Edge Browser</w:t>
      </w:r>
      <w:r>
        <w:rPr>
          <w:lang w:val="en-CA"/>
        </w:rPr>
        <w:t>____________________________________</w:t>
      </w:r>
    </w:p>
    <w:p w14:paraId="68FCB0F1" w14:textId="67D8F760" w:rsidR="00F9347C" w:rsidRDefault="00F9347C" w:rsidP="00F9347C">
      <w:pPr>
        <w:ind w:left="720"/>
        <w:rPr>
          <w:lang w:val="en-CA"/>
        </w:rPr>
      </w:pPr>
      <w:r>
        <w:rPr>
          <w:lang w:val="en-CA"/>
        </w:rPr>
        <w:t>________________</w:t>
      </w:r>
      <w:r w:rsidR="00851939" w:rsidRPr="00851939">
        <w:rPr>
          <w:b/>
          <w:u w:val="single"/>
          <w:lang w:val="en-CA"/>
        </w:rPr>
        <w:t>Amazon</w:t>
      </w:r>
      <w:r w:rsidR="00851939">
        <w:rPr>
          <w:b/>
          <w:u w:val="single"/>
          <w:lang w:val="en-CA"/>
        </w:rPr>
        <w:t xml:space="preserve"> shopping</w:t>
      </w:r>
      <w:r w:rsidR="00851939" w:rsidRPr="00851939">
        <w:rPr>
          <w:b/>
          <w:u w:val="single"/>
          <w:lang w:val="en-CA"/>
        </w:rPr>
        <w:t xml:space="preserve"> Application</w:t>
      </w:r>
      <w:r>
        <w:rPr>
          <w:lang w:val="en-CA"/>
        </w:rPr>
        <w:t>________________________________</w:t>
      </w:r>
    </w:p>
    <w:p w14:paraId="68FCB0F2" w14:textId="1D297ACE" w:rsidR="00F9347C" w:rsidRDefault="00F9347C" w:rsidP="00F9347C">
      <w:pPr>
        <w:ind w:left="720"/>
        <w:rPr>
          <w:lang w:val="en-CA"/>
        </w:rPr>
      </w:pPr>
      <w:r>
        <w:rPr>
          <w:lang w:val="en-CA"/>
        </w:rPr>
        <w:t>__________________</w:t>
      </w:r>
      <w:r w:rsidR="00611209" w:rsidRPr="00611209">
        <w:rPr>
          <w:b/>
          <w:u w:val="single"/>
          <w:lang w:val="en-CA"/>
        </w:rPr>
        <w:t>Spotify</w:t>
      </w:r>
      <w:r>
        <w:rPr>
          <w:lang w:val="en-CA"/>
        </w:rPr>
        <w:t>___________________________________</w:t>
      </w:r>
    </w:p>
    <w:p w14:paraId="68FCB0F3" w14:textId="77777777" w:rsidR="00F9347C" w:rsidRDefault="00F9347C" w:rsidP="00F9347C">
      <w:pPr>
        <w:pStyle w:val="ListParagraph"/>
        <w:numPr>
          <w:ilvl w:val="0"/>
          <w:numId w:val="7"/>
        </w:numPr>
        <w:rPr>
          <w:lang w:val="en-CA"/>
        </w:rPr>
      </w:pPr>
      <w:r w:rsidRPr="00F9347C">
        <w:rPr>
          <w:lang w:val="en-CA"/>
        </w:rPr>
        <w:t>Notice the IPv6 address is not written in dotted decimal format.</w:t>
      </w:r>
    </w:p>
    <w:p w14:paraId="68FCB0F4" w14:textId="4BB044E2" w:rsidR="00F9347C" w:rsidRDefault="00F9347C" w:rsidP="00F9347C">
      <w:pPr>
        <w:pStyle w:val="ListParagraph"/>
        <w:numPr>
          <w:ilvl w:val="1"/>
          <w:numId w:val="7"/>
        </w:numPr>
        <w:rPr>
          <w:lang w:val="en-CA"/>
        </w:rPr>
      </w:pPr>
      <w:r w:rsidRPr="00F9347C">
        <w:rPr>
          <w:lang w:val="en-CA"/>
        </w:rPr>
        <w:t xml:space="preserve">  What format is it?</w:t>
      </w:r>
      <w:r w:rsidR="00B13C34">
        <w:rPr>
          <w:lang w:val="en-CA"/>
        </w:rPr>
        <w:t xml:space="preserve"> </w:t>
      </w:r>
      <w:r w:rsidRPr="00F9347C">
        <w:rPr>
          <w:lang w:val="en-CA"/>
        </w:rPr>
        <w:t>_</w:t>
      </w:r>
      <w:r w:rsidR="00611209" w:rsidRPr="00611209">
        <w:rPr>
          <w:b/>
          <w:u w:val="single"/>
          <w:lang w:val="en-CA"/>
        </w:rPr>
        <w:t>Hexadecimal</w:t>
      </w:r>
      <w:r w:rsidRPr="00F9347C">
        <w:rPr>
          <w:lang w:val="en-CA"/>
        </w:rPr>
        <w:t>__________</w:t>
      </w:r>
      <w:r w:rsidR="00A82820">
        <w:rPr>
          <w:lang w:val="en-CA"/>
        </w:rPr>
        <w:br/>
      </w:r>
    </w:p>
    <w:p w14:paraId="68FCB0F5" w14:textId="3E41524D" w:rsidR="00F9347C" w:rsidRPr="00F9347C" w:rsidRDefault="00F9347C" w:rsidP="00F9347C">
      <w:pPr>
        <w:pStyle w:val="ListParagraph"/>
        <w:numPr>
          <w:ilvl w:val="1"/>
          <w:numId w:val="7"/>
        </w:numPr>
        <w:rPr>
          <w:lang w:val="en-CA"/>
        </w:rPr>
      </w:pPr>
      <w:r>
        <w:rPr>
          <w:lang w:val="en-CA"/>
        </w:rPr>
        <w:t>How many bits long is it? __</w:t>
      </w:r>
      <w:r w:rsidR="00611209" w:rsidRPr="00611209">
        <w:rPr>
          <w:b/>
          <w:u w:val="single"/>
          <w:lang w:val="en-CA"/>
        </w:rPr>
        <w:t>128 bits</w:t>
      </w:r>
      <w:r>
        <w:rPr>
          <w:lang w:val="en-CA"/>
        </w:rPr>
        <w:t>__________</w:t>
      </w:r>
    </w:p>
    <w:p w14:paraId="68FCB0F6" w14:textId="77777777" w:rsidR="00F9347C" w:rsidRDefault="00F9347C" w:rsidP="00F9347C">
      <w:pPr>
        <w:rPr>
          <w:lang w:val="en-CA"/>
        </w:rPr>
      </w:pPr>
      <w:r>
        <w:rPr>
          <w:lang w:val="en-CA"/>
        </w:rPr>
        <w:t xml:space="preserve">The local-link address is a specific address </w:t>
      </w:r>
      <w:r w:rsidR="002963A6">
        <w:rPr>
          <w:lang w:val="en-CA"/>
        </w:rPr>
        <w:t xml:space="preserve">used by hosts which can not get an IP address from the network. On Windows machines </w:t>
      </w:r>
      <w:r w:rsidR="00E85517">
        <w:rPr>
          <w:lang w:val="en-CA"/>
        </w:rPr>
        <w:t>th</w:t>
      </w:r>
      <w:r w:rsidR="002963A6">
        <w:rPr>
          <w:lang w:val="en-CA"/>
        </w:rPr>
        <w:t>is block will have the address 169.254.0.0/16 .</w:t>
      </w:r>
      <w:r>
        <w:rPr>
          <w:lang w:val="en-CA"/>
        </w:rPr>
        <w:t xml:space="preserve">  We will discuss </w:t>
      </w:r>
      <w:r w:rsidR="002963A6">
        <w:rPr>
          <w:lang w:val="en-CA"/>
        </w:rPr>
        <w:t xml:space="preserve">IP addressing in </w:t>
      </w:r>
      <w:r>
        <w:rPr>
          <w:lang w:val="en-CA"/>
        </w:rPr>
        <w:t>week 5.</w:t>
      </w:r>
    </w:p>
    <w:p w14:paraId="68FCB0F7" w14:textId="77777777" w:rsidR="00F9347C" w:rsidRDefault="00F9347C" w:rsidP="00F9347C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Conduct a Google search and identify 2 devices used in networking?</w:t>
      </w:r>
    </w:p>
    <w:p w14:paraId="68FCB0F8" w14:textId="63B25B4D" w:rsidR="00F9347C" w:rsidRDefault="00F9347C" w:rsidP="00F9347C">
      <w:pPr>
        <w:ind w:left="720"/>
        <w:rPr>
          <w:lang w:val="en-CA"/>
        </w:rPr>
      </w:pPr>
      <w:r>
        <w:rPr>
          <w:lang w:val="en-CA"/>
        </w:rPr>
        <w:t>___________________</w:t>
      </w:r>
      <w:r w:rsidR="00611209" w:rsidRPr="00611209">
        <w:rPr>
          <w:b/>
          <w:u w:val="single"/>
          <w:lang w:val="en-CA"/>
        </w:rPr>
        <w:t>Network Switch</w:t>
      </w:r>
      <w:r>
        <w:rPr>
          <w:lang w:val="en-CA"/>
        </w:rPr>
        <w:t>__________________________________</w:t>
      </w:r>
    </w:p>
    <w:p w14:paraId="68FCB0F9" w14:textId="3696AE77" w:rsidR="00F9347C" w:rsidRDefault="00F9347C" w:rsidP="00F9347C">
      <w:pPr>
        <w:ind w:left="720"/>
        <w:rPr>
          <w:lang w:val="en-CA"/>
        </w:rPr>
      </w:pPr>
      <w:r>
        <w:rPr>
          <w:lang w:val="en-CA"/>
        </w:rPr>
        <w:t>_______________________</w:t>
      </w:r>
      <w:r w:rsidR="00611209" w:rsidRPr="00611209">
        <w:rPr>
          <w:b/>
          <w:u w:val="single"/>
          <w:lang w:val="en-CA"/>
        </w:rPr>
        <w:t xml:space="preserve"> Router</w:t>
      </w:r>
      <w:r>
        <w:rPr>
          <w:lang w:val="en-CA"/>
        </w:rPr>
        <w:t>_______________________________</w:t>
      </w:r>
    </w:p>
    <w:p w14:paraId="68FCB0FA" w14:textId="04556A04" w:rsidR="002963A6" w:rsidRDefault="002963A6" w:rsidP="00F9347C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lastRenderedPageBreak/>
        <w:t>In one sentence explain the following acronyms PAN, LAN, MAN, and WAN</w:t>
      </w:r>
      <w:r w:rsidR="00A82820">
        <w:rPr>
          <w:lang w:val="en-CA"/>
        </w:rPr>
        <w:br/>
      </w:r>
      <w:r w:rsidR="00611209">
        <w:rPr>
          <w:lang w:val="en-CA"/>
        </w:rPr>
        <w:t>P</w:t>
      </w:r>
      <w:r w:rsidR="004C79C6">
        <w:rPr>
          <w:lang w:val="en-CA"/>
        </w:rPr>
        <w:t>AN</w:t>
      </w:r>
      <w:r w:rsidR="00611209">
        <w:rPr>
          <w:lang w:val="en-CA"/>
        </w:rPr>
        <w:t xml:space="preserve"> stands for Personal Area Net</w:t>
      </w:r>
      <w:r w:rsidR="004C79C6">
        <w:rPr>
          <w:lang w:val="en-CA"/>
        </w:rPr>
        <w:t xml:space="preserve">work, LAN stands for Local Area Network, MAN stands for Metropolitan Area Network, and WAN stands for Wide Area Network. </w:t>
      </w:r>
    </w:p>
    <w:p w14:paraId="68FCB0FF" w14:textId="69CD9B05" w:rsidR="00F9347C" w:rsidRDefault="002963A6" w:rsidP="00F9347C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Wh</w:t>
      </w:r>
      <w:r w:rsidR="00F16537">
        <w:rPr>
          <w:lang w:val="en-CA"/>
        </w:rPr>
        <w:t xml:space="preserve">at is the most popular networking technology today? </w:t>
      </w:r>
      <w:r w:rsidR="004C79C6">
        <w:rPr>
          <w:b/>
          <w:u w:val="single"/>
          <w:lang w:val="en-CA"/>
        </w:rPr>
        <w:t>Ethernet</w:t>
      </w:r>
      <w:r w:rsidR="00A82820">
        <w:rPr>
          <w:lang w:val="en-CA"/>
        </w:rPr>
        <w:br/>
      </w:r>
    </w:p>
    <w:p w14:paraId="68FCB100" w14:textId="576B6A7B" w:rsidR="00F16537" w:rsidRDefault="00F16537" w:rsidP="00F16537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What address does Ethernet use to forward frames MAC or IP?</w:t>
      </w:r>
      <w:r w:rsidRPr="001C2269">
        <w:rPr>
          <w:b/>
          <w:u w:val="single"/>
          <w:lang w:val="en-CA"/>
        </w:rPr>
        <w:t xml:space="preserve"> </w:t>
      </w:r>
      <w:r w:rsidR="001C2269" w:rsidRPr="001C2269">
        <w:rPr>
          <w:b/>
          <w:u w:val="single"/>
          <w:lang w:val="en-CA"/>
        </w:rPr>
        <w:t>MAC</w:t>
      </w:r>
    </w:p>
    <w:p w14:paraId="68FCB101" w14:textId="77777777" w:rsidR="00A82820" w:rsidRDefault="00F16537" w:rsidP="00F16537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 xml:space="preserve">The protocol TCP/IP is used </w:t>
      </w:r>
      <w:r w:rsidR="00A82820">
        <w:rPr>
          <w:lang w:val="en-CA"/>
        </w:rPr>
        <w:t>to network single switched networks together.</w:t>
      </w:r>
    </w:p>
    <w:p w14:paraId="68FCB102" w14:textId="0B45A863" w:rsidR="00F16537" w:rsidRDefault="00F16537" w:rsidP="001C2269">
      <w:pPr>
        <w:pStyle w:val="ListParagraph"/>
        <w:numPr>
          <w:ilvl w:val="1"/>
          <w:numId w:val="7"/>
        </w:numPr>
        <w:rPr>
          <w:lang w:val="en-CA"/>
        </w:rPr>
      </w:pPr>
      <w:r>
        <w:rPr>
          <w:lang w:val="en-CA"/>
        </w:rPr>
        <w:t xml:space="preserve"> What does this protocol acronym mean</w:t>
      </w:r>
      <w:r w:rsidR="00A82820">
        <w:rPr>
          <w:lang w:val="en-CA"/>
        </w:rPr>
        <w:t xml:space="preserve">? </w:t>
      </w:r>
      <w:r w:rsidR="00A82820">
        <w:rPr>
          <w:lang w:val="en-CA"/>
        </w:rPr>
        <w:br/>
      </w:r>
      <w:r w:rsidR="00A82820">
        <w:rPr>
          <w:lang w:val="en-CA"/>
        </w:rPr>
        <w:br/>
      </w:r>
      <w:r w:rsidR="001C2269" w:rsidRPr="001C2269">
        <w:rPr>
          <w:b/>
          <w:u w:val="single"/>
          <w:lang w:val="en-CA"/>
        </w:rPr>
        <w:t>Transmission Control Protocol/Internet Protocol</w:t>
      </w:r>
      <w:r w:rsidR="00A82820">
        <w:rPr>
          <w:lang w:val="en-CA"/>
        </w:rPr>
        <w:br/>
      </w:r>
    </w:p>
    <w:p w14:paraId="68FCB103" w14:textId="77777777" w:rsidR="00E85517" w:rsidRDefault="00A82820" w:rsidP="00E85517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>Which Internet pioneers invented TCP/IP and are generally regarded as the “Fathers of the Internet”</w:t>
      </w:r>
      <w:r w:rsidR="00E85517">
        <w:rPr>
          <w:lang w:val="en-CA"/>
        </w:rPr>
        <w:t>.</w:t>
      </w:r>
    </w:p>
    <w:p w14:paraId="310EDBDA" w14:textId="7A76DB64" w:rsidR="00486D96" w:rsidRPr="00486D96" w:rsidRDefault="00E85517" w:rsidP="00486D96">
      <w:pPr>
        <w:pStyle w:val="ListParagraph"/>
        <w:spacing w:line="480" w:lineRule="auto"/>
        <w:rPr>
          <w:b/>
          <w:u w:val="single"/>
          <w:lang w:val="en-CA"/>
        </w:rPr>
      </w:pPr>
      <w:r>
        <w:rPr>
          <w:lang w:val="en-CA"/>
        </w:rPr>
        <w:br/>
      </w:r>
      <w:r w:rsidR="00486D96">
        <w:rPr>
          <w:b/>
          <w:u w:val="single"/>
          <w:lang w:val="en-CA"/>
        </w:rPr>
        <w:t>Vint Cerf</w:t>
      </w:r>
      <w:r w:rsidR="00A82820">
        <w:rPr>
          <w:lang w:val="en-CA"/>
        </w:rPr>
        <w:br/>
      </w:r>
      <w:r w:rsidR="00486D96">
        <w:rPr>
          <w:b/>
          <w:u w:val="single"/>
          <w:lang w:val="en-CA"/>
        </w:rPr>
        <w:t>Bob Kahn</w:t>
      </w:r>
    </w:p>
    <w:p w14:paraId="68FCB105" w14:textId="52B2D128" w:rsidR="00966F14" w:rsidRDefault="00966F14" w:rsidP="00486D96">
      <w:pPr>
        <w:pStyle w:val="ListParagraph"/>
        <w:spacing w:line="480" w:lineRule="auto"/>
        <w:rPr>
          <w:lang w:val="en-CA"/>
        </w:rPr>
      </w:pPr>
      <w:r>
        <w:rPr>
          <w:lang w:val="en-CA"/>
        </w:rPr>
        <w:t xml:space="preserve">On your desktop is a program called Wireshark.  This is a network protocol capture and analyzer tool. There will be controls at the top with a blank capture area below them.  </w:t>
      </w:r>
    </w:p>
    <w:p w14:paraId="68FCB106" w14:textId="77777777" w:rsidR="00966F14" w:rsidRDefault="00966F14" w:rsidP="00966F14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>To start a capture, click on the Go menu item. Then when the Wireshark capture Interfaces Dialog box opens, select a network interface and click start.</w:t>
      </w:r>
    </w:p>
    <w:p w14:paraId="68FCB107" w14:textId="77777777" w:rsidR="00966F14" w:rsidRDefault="00966F14" w:rsidP="00966F14">
      <w:pPr>
        <w:pStyle w:val="ListParagraph"/>
        <w:numPr>
          <w:ilvl w:val="0"/>
          <w:numId w:val="7"/>
        </w:numPr>
        <w:spacing w:line="240" w:lineRule="auto"/>
        <w:rPr>
          <w:lang w:val="en-CA"/>
        </w:rPr>
      </w:pPr>
      <w:r>
        <w:rPr>
          <w:lang w:val="en-CA"/>
        </w:rPr>
        <w:t xml:space="preserve">Open your browser and enter a URL.  This will create a plethora of packets between you and the host in the URL.  The packets </w:t>
      </w:r>
      <w:r w:rsidR="004217E1">
        <w:rPr>
          <w:lang w:val="en-CA"/>
        </w:rPr>
        <w:t>will appear in the capture area which will look similar to below.</w:t>
      </w:r>
    </w:p>
    <w:p w14:paraId="68FCB108" w14:textId="77777777" w:rsidR="004217E1" w:rsidRDefault="004217E1" w:rsidP="004217E1">
      <w:pPr>
        <w:pStyle w:val="ListParagraph"/>
        <w:spacing w:line="240" w:lineRule="auto"/>
        <w:rPr>
          <w:lang w:val="en-CA"/>
        </w:rPr>
      </w:pPr>
    </w:p>
    <w:p w14:paraId="68FCB109" w14:textId="006648A0" w:rsidR="004217E1" w:rsidRDefault="004217E1" w:rsidP="004217E1">
      <w:pPr>
        <w:pStyle w:val="ListParagraph"/>
        <w:spacing w:line="240" w:lineRule="auto"/>
        <w:rPr>
          <w:lang w:val="en-CA"/>
        </w:rPr>
      </w:pPr>
      <w:r>
        <w:rPr>
          <w:noProof/>
        </w:rPr>
        <w:drawing>
          <wp:inline distT="0" distB="0" distL="0" distR="0" wp14:anchorId="68FCB114" wp14:editId="68FCB115">
            <wp:extent cx="5943600" cy="15938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CD5D3" w14:textId="6EE010D1" w:rsidR="00373C3C" w:rsidRPr="00F16537" w:rsidRDefault="00373C3C" w:rsidP="004217E1">
      <w:pPr>
        <w:pStyle w:val="ListParagraph"/>
        <w:spacing w:line="240" w:lineRule="auto"/>
        <w:rPr>
          <w:lang w:val="en-CA"/>
        </w:rPr>
      </w:pPr>
    </w:p>
    <w:p w14:paraId="68FCB10A" w14:textId="47056BD9" w:rsidR="00030158" w:rsidRDefault="004217E1" w:rsidP="00243EF0">
      <w:pPr>
        <w:pStyle w:val="ListParagraph"/>
        <w:numPr>
          <w:ilvl w:val="0"/>
          <w:numId w:val="7"/>
        </w:numPr>
        <w:rPr>
          <w:lang w:val="en-CA"/>
        </w:rPr>
      </w:pPr>
      <w:r w:rsidRPr="00E85517">
        <w:rPr>
          <w:lang w:val="en-CA"/>
        </w:rPr>
        <w:t xml:space="preserve">Scroll down the protocol column to find the beginning of the conversation with the IP address in the URL. In the screen shot above, My Seneca is identified.  </w:t>
      </w:r>
      <w:r w:rsidR="002C5922" w:rsidRPr="00E85517">
        <w:rPr>
          <w:lang w:val="en-CA"/>
        </w:rPr>
        <w:t xml:space="preserve">Browse </w:t>
      </w:r>
      <w:r w:rsidR="00E85517" w:rsidRPr="00E85517">
        <w:rPr>
          <w:lang w:val="en-CA"/>
        </w:rPr>
        <w:t>all</w:t>
      </w:r>
      <w:r w:rsidR="002C5922" w:rsidRPr="00E85517">
        <w:rPr>
          <w:lang w:val="en-CA"/>
        </w:rPr>
        <w:t xml:space="preserve"> the protocols used and exchanges required to make a secure connection to the host.  We will discuss many of the </w:t>
      </w:r>
      <w:r w:rsidR="002C5922" w:rsidRPr="00E85517">
        <w:rPr>
          <w:lang w:val="en-CA"/>
        </w:rPr>
        <w:lastRenderedPageBreak/>
        <w:t>protocols throughout the course.</w:t>
      </w:r>
      <w:r w:rsidR="00E543DA" w:rsidRPr="00E543DA">
        <w:rPr>
          <w:noProof/>
          <w:lang w:val="en-CA"/>
        </w:rPr>
        <w:t xml:space="preserve"> </w:t>
      </w:r>
      <w:r w:rsidR="00E017FC">
        <w:rPr>
          <w:noProof/>
          <w:lang w:val="en-CA"/>
        </w:rPr>
        <w:drawing>
          <wp:inline distT="0" distB="0" distL="0" distR="0" wp14:anchorId="360743AB" wp14:editId="582BE7D9">
            <wp:extent cx="5943600" cy="3343275"/>
            <wp:effectExtent l="0" t="0" r="0" b="9525"/>
            <wp:docPr id="3" name="Picture 3" descr="A screenshot of a compute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2018-01-3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CB10B" w14:textId="77777777" w:rsidR="00DC6EAD" w:rsidRDefault="00DC6EAD" w:rsidP="00243EF0">
      <w:pPr>
        <w:pStyle w:val="ListParagraph"/>
        <w:numPr>
          <w:ilvl w:val="0"/>
          <w:numId w:val="7"/>
        </w:numPr>
        <w:rPr>
          <w:lang w:val="en-CA"/>
        </w:rPr>
      </w:pPr>
      <w:r>
        <w:rPr>
          <w:lang w:val="en-CA"/>
        </w:rPr>
        <w:t>Finish your lab completely, provide name for the document as follows:</w:t>
      </w:r>
    </w:p>
    <w:p w14:paraId="68FCB10C" w14:textId="77777777" w:rsidR="00DC6EAD" w:rsidRDefault="00DC6EAD" w:rsidP="00DC6EAD">
      <w:pPr>
        <w:pStyle w:val="ListParagraph"/>
        <w:rPr>
          <w:lang w:val="en-CA"/>
        </w:rPr>
      </w:pPr>
      <w:r>
        <w:rPr>
          <w:lang w:val="en-CA"/>
        </w:rPr>
        <w:t>Your FN.LN_Lab 1</w:t>
      </w:r>
    </w:p>
    <w:p w14:paraId="68FCB10D" w14:textId="77777777" w:rsidR="00DC6EAD" w:rsidRDefault="00DC6EAD" w:rsidP="00DC6EAD">
      <w:pPr>
        <w:pStyle w:val="ListParagraph"/>
        <w:rPr>
          <w:lang w:val="en-CA"/>
        </w:rPr>
      </w:pPr>
      <w:r>
        <w:rPr>
          <w:lang w:val="en-CA"/>
        </w:rPr>
        <w:t>FN: your first name</w:t>
      </w:r>
    </w:p>
    <w:p w14:paraId="68FCB10E" w14:textId="77777777" w:rsidR="00DC6EAD" w:rsidRDefault="00DC6EAD" w:rsidP="00DC6EAD">
      <w:pPr>
        <w:pStyle w:val="ListParagraph"/>
        <w:rPr>
          <w:lang w:val="en-CA"/>
        </w:rPr>
      </w:pPr>
      <w:r>
        <w:rPr>
          <w:lang w:val="en-CA"/>
        </w:rPr>
        <w:t>LN: your last name</w:t>
      </w:r>
    </w:p>
    <w:p w14:paraId="68FCB10F" w14:textId="77777777" w:rsidR="00DC6EAD" w:rsidRDefault="00DC6EAD" w:rsidP="00DC6EAD">
      <w:pPr>
        <w:pStyle w:val="ListParagraph"/>
        <w:rPr>
          <w:lang w:val="en-CA"/>
        </w:rPr>
      </w:pPr>
    </w:p>
    <w:p w14:paraId="68FCB110" w14:textId="77777777" w:rsidR="00DC6EAD" w:rsidRDefault="00DC6EAD" w:rsidP="00DC6EAD">
      <w:pPr>
        <w:pStyle w:val="ListParagraph"/>
        <w:rPr>
          <w:lang w:val="en-CA"/>
        </w:rPr>
      </w:pPr>
      <w:r>
        <w:rPr>
          <w:lang w:val="en-CA"/>
        </w:rPr>
        <w:t>Drop your file in the Drop Box before the due date. Don`t leave the submission for the last minute. For any late submission marks will be deducted.</w:t>
      </w:r>
    </w:p>
    <w:p w14:paraId="68FCB111" w14:textId="77777777" w:rsidR="00DC6EAD" w:rsidRPr="00E85517" w:rsidRDefault="00DC6EAD" w:rsidP="00DC6EAD">
      <w:pPr>
        <w:pStyle w:val="ListParagraph"/>
        <w:rPr>
          <w:lang w:val="en-CA"/>
        </w:rPr>
      </w:pPr>
    </w:p>
    <w:sectPr w:rsidR="00DC6EAD" w:rsidRPr="00E85517" w:rsidSect="00CF3D6C">
      <w:head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59A968" w14:textId="77777777" w:rsidR="007C1470" w:rsidRDefault="007C1470" w:rsidP="00104444">
      <w:pPr>
        <w:spacing w:after="0" w:line="240" w:lineRule="auto"/>
      </w:pPr>
      <w:r>
        <w:separator/>
      </w:r>
    </w:p>
  </w:endnote>
  <w:endnote w:type="continuationSeparator" w:id="0">
    <w:p w14:paraId="7E7D5EB6" w14:textId="77777777" w:rsidR="007C1470" w:rsidRDefault="007C1470" w:rsidP="001044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B3E26B" w14:textId="77777777" w:rsidR="007C1470" w:rsidRDefault="007C1470" w:rsidP="00104444">
      <w:pPr>
        <w:spacing w:after="0" w:line="240" w:lineRule="auto"/>
      </w:pPr>
      <w:r>
        <w:separator/>
      </w:r>
    </w:p>
  </w:footnote>
  <w:footnote w:type="continuationSeparator" w:id="0">
    <w:p w14:paraId="0816D896" w14:textId="77777777" w:rsidR="007C1470" w:rsidRDefault="007C1470" w:rsidP="001044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AD8679" w14:textId="6C35C802" w:rsidR="00DF0379" w:rsidRPr="00DF0379" w:rsidRDefault="00DF0379">
    <w:pPr>
      <w:pStyle w:val="Header"/>
      <w:rPr>
        <w:b/>
      </w:rPr>
    </w:pPr>
    <w:r w:rsidRPr="00DF0379">
      <w:rPr>
        <w:b/>
      </w:rPr>
      <w:t>LENY FE FERNANDEZ</w:t>
    </w:r>
    <w:r w:rsidRPr="00DF0379">
      <w:rPr>
        <w:b/>
      </w:rPr>
      <w:tab/>
      <w:t>SECTION:I</w:t>
    </w:r>
    <w:r w:rsidRPr="00DF0379">
      <w:rPr>
        <w:b/>
      </w:rPr>
      <w:tab/>
      <w:t>120818174</w:t>
    </w:r>
  </w:p>
  <w:p w14:paraId="68FCB11A" w14:textId="36427F4C" w:rsidR="00104444" w:rsidRDefault="00D71DF0">
    <w:pPr>
      <w:pStyle w:val="Header"/>
    </w:pPr>
    <w:r>
      <w:t>Lab 1</w:t>
    </w:r>
    <w:r w:rsidR="00104444">
      <w:ptab w:relativeTo="margin" w:alignment="center" w:leader="none"/>
    </w:r>
    <w:r w:rsidR="00F3186C">
      <w:t>DCF</w:t>
    </w:r>
    <w:r>
      <w:t>255</w:t>
    </w:r>
    <w:r w:rsidR="00104444">
      <w:ptab w:relativeTo="margin" w:alignment="right" w:leader="none"/>
    </w:r>
    <w:r>
      <w:rPr>
        <w:color w:val="808080" w:themeColor="background1" w:themeShade="80"/>
        <w:spacing w:val="60"/>
      </w:rPr>
      <w:t>Page</w:t>
    </w:r>
    <w:r>
      <w:t xml:space="preserve"> | </w:t>
    </w:r>
    <w:r w:rsidR="00CF3D6C">
      <w:fldChar w:fldCharType="begin"/>
    </w:r>
    <w:r>
      <w:instrText xml:space="preserve"> PAGE   \* MERGEFORMAT </w:instrText>
    </w:r>
    <w:r w:rsidR="00CF3D6C">
      <w:fldChar w:fldCharType="separate"/>
    </w:r>
    <w:r w:rsidR="0091344D" w:rsidRPr="0091344D">
      <w:rPr>
        <w:b/>
        <w:bCs/>
        <w:noProof/>
      </w:rPr>
      <w:t>1</w:t>
    </w:r>
    <w:r w:rsidR="00CF3D6C">
      <w:rPr>
        <w:b/>
        <w:bCs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C22D0D"/>
    <w:multiLevelType w:val="hybridMultilevel"/>
    <w:tmpl w:val="2990EF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55D65"/>
    <w:multiLevelType w:val="hybridMultilevel"/>
    <w:tmpl w:val="6E2290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EFF6DBF"/>
    <w:multiLevelType w:val="hybridMultilevel"/>
    <w:tmpl w:val="01E8723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6042D9E"/>
    <w:multiLevelType w:val="multilevel"/>
    <w:tmpl w:val="90EC1D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93636F"/>
    <w:multiLevelType w:val="hybridMultilevel"/>
    <w:tmpl w:val="DB70FB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0A01E7"/>
    <w:multiLevelType w:val="multilevel"/>
    <w:tmpl w:val="5E100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5482901"/>
    <w:multiLevelType w:val="hybridMultilevel"/>
    <w:tmpl w:val="E5D83B6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6"/>
  </w:num>
  <w:num w:numId="5">
    <w:abstractNumId w:val="0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zU1tTA2MTS0NDFQ0lEKTi0uzszPAykwrAUAKMYA8iwAAAA="/>
  </w:docVars>
  <w:rsids>
    <w:rsidRoot w:val="007F481E"/>
    <w:rsid w:val="00030158"/>
    <w:rsid w:val="0005724D"/>
    <w:rsid w:val="000C1EB2"/>
    <w:rsid w:val="00104444"/>
    <w:rsid w:val="00177944"/>
    <w:rsid w:val="001A6265"/>
    <w:rsid w:val="001B38C8"/>
    <w:rsid w:val="001C2269"/>
    <w:rsid w:val="002523E5"/>
    <w:rsid w:val="0028081F"/>
    <w:rsid w:val="002963A6"/>
    <w:rsid w:val="002B4030"/>
    <w:rsid w:val="002C5922"/>
    <w:rsid w:val="0037371F"/>
    <w:rsid w:val="00373C3C"/>
    <w:rsid w:val="003853A6"/>
    <w:rsid w:val="00387817"/>
    <w:rsid w:val="00395416"/>
    <w:rsid w:val="004217E1"/>
    <w:rsid w:val="00486D96"/>
    <w:rsid w:val="004C79C6"/>
    <w:rsid w:val="004D31F3"/>
    <w:rsid w:val="00591D74"/>
    <w:rsid w:val="005F5CC4"/>
    <w:rsid w:val="00611209"/>
    <w:rsid w:val="00664197"/>
    <w:rsid w:val="006B1352"/>
    <w:rsid w:val="0075290B"/>
    <w:rsid w:val="00754745"/>
    <w:rsid w:val="007A6B85"/>
    <w:rsid w:val="007A7997"/>
    <w:rsid w:val="007C1470"/>
    <w:rsid w:val="007F481E"/>
    <w:rsid w:val="008308E6"/>
    <w:rsid w:val="00851939"/>
    <w:rsid w:val="0091344D"/>
    <w:rsid w:val="009664E1"/>
    <w:rsid w:val="00966F14"/>
    <w:rsid w:val="00974E7A"/>
    <w:rsid w:val="009C5CD8"/>
    <w:rsid w:val="009E7E0A"/>
    <w:rsid w:val="00A13552"/>
    <w:rsid w:val="00A82820"/>
    <w:rsid w:val="00B13C34"/>
    <w:rsid w:val="00B46485"/>
    <w:rsid w:val="00BB7D53"/>
    <w:rsid w:val="00BE357F"/>
    <w:rsid w:val="00CB4B49"/>
    <w:rsid w:val="00CF3D6C"/>
    <w:rsid w:val="00D71DF0"/>
    <w:rsid w:val="00D767D7"/>
    <w:rsid w:val="00D93EFB"/>
    <w:rsid w:val="00DA39B7"/>
    <w:rsid w:val="00DC470E"/>
    <w:rsid w:val="00DC6EAD"/>
    <w:rsid w:val="00DE7CAB"/>
    <w:rsid w:val="00DF0379"/>
    <w:rsid w:val="00E017FC"/>
    <w:rsid w:val="00E11C0B"/>
    <w:rsid w:val="00E15699"/>
    <w:rsid w:val="00E43B3E"/>
    <w:rsid w:val="00E53287"/>
    <w:rsid w:val="00E543DA"/>
    <w:rsid w:val="00E85517"/>
    <w:rsid w:val="00F16537"/>
    <w:rsid w:val="00F3186C"/>
    <w:rsid w:val="00F9347C"/>
    <w:rsid w:val="00FA2D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CB0C5"/>
  <w15:docId w15:val="{A1979F20-F444-498C-81E2-F6194E6C2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11C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Shaded">
    <w:name w:val="Heading_Shaded"/>
    <w:basedOn w:val="Normal"/>
    <w:link w:val="HeadingShadedChar"/>
    <w:qFormat/>
    <w:rsid w:val="008308E6"/>
    <w:pPr>
      <w:shd w:val="clear" w:color="auto" w:fill="C00000"/>
      <w:spacing w:after="0"/>
    </w:pPr>
    <w:rPr>
      <w:b/>
      <w:sz w:val="28"/>
      <w:szCs w:val="28"/>
    </w:rPr>
  </w:style>
  <w:style w:type="character" w:customStyle="1" w:styleId="HeadingShadedChar">
    <w:name w:val="Heading_Shaded Char"/>
    <w:basedOn w:val="DefaultParagraphFont"/>
    <w:link w:val="HeadingShaded"/>
    <w:rsid w:val="008308E6"/>
    <w:rPr>
      <w:b/>
      <w:sz w:val="28"/>
      <w:szCs w:val="28"/>
      <w:shd w:val="clear" w:color="auto" w:fill="C00000"/>
    </w:rPr>
  </w:style>
  <w:style w:type="paragraph" w:customStyle="1" w:styleId="Sub-Heading-Shaded">
    <w:name w:val="Sub-Heading-Shaded"/>
    <w:basedOn w:val="Normal"/>
    <w:link w:val="Sub-Heading-ShadedChar"/>
    <w:qFormat/>
    <w:rsid w:val="008308E6"/>
    <w:pPr>
      <w:shd w:val="clear" w:color="auto" w:fill="C00000"/>
      <w:spacing w:after="0"/>
    </w:pPr>
    <w:rPr>
      <w:sz w:val="24"/>
      <w:szCs w:val="24"/>
    </w:rPr>
  </w:style>
  <w:style w:type="character" w:customStyle="1" w:styleId="Sub-Heading-ShadedChar">
    <w:name w:val="Sub-Heading-Shaded Char"/>
    <w:basedOn w:val="DefaultParagraphFont"/>
    <w:link w:val="Sub-Heading-Shaded"/>
    <w:rsid w:val="008308E6"/>
    <w:rPr>
      <w:sz w:val="24"/>
      <w:szCs w:val="24"/>
      <w:shd w:val="clear" w:color="auto" w:fill="C00000"/>
    </w:rPr>
  </w:style>
  <w:style w:type="paragraph" w:styleId="Title">
    <w:name w:val="Title"/>
    <w:basedOn w:val="Normal"/>
    <w:next w:val="Normal"/>
    <w:link w:val="TitleChar"/>
    <w:uiPriority w:val="10"/>
    <w:qFormat/>
    <w:rsid w:val="002523E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523E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ectionhead">
    <w:name w:val="sectionhead"/>
    <w:basedOn w:val="DefaultParagraphFont"/>
    <w:rsid w:val="002523E5"/>
  </w:style>
  <w:style w:type="paragraph" w:styleId="NormalWeb">
    <w:name w:val="Normal (Web)"/>
    <w:basedOn w:val="Normal"/>
    <w:uiPriority w:val="99"/>
    <w:semiHidden/>
    <w:unhideWhenUsed/>
    <w:rsid w:val="002523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ubhead3">
    <w:name w:val="subhead3"/>
    <w:basedOn w:val="DefaultParagraphFont"/>
    <w:rsid w:val="002523E5"/>
  </w:style>
  <w:style w:type="paragraph" w:customStyle="1" w:styleId="style4">
    <w:name w:val="style4"/>
    <w:basedOn w:val="Normal"/>
    <w:rsid w:val="002523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523E5"/>
    <w:rPr>
      <w:i/>
      <w:iCs/>
    </w:rPr>
  </w:style>
  <w:style w:type="character" w:customStyle="1" w:styleId="style41">
    <w:name w:val="style41"/>
    <w:basedOn w:val="DefaultParagraphFont"/>
    <w:rsid w:val="002523E5"/>
  </w:style>
  <w:style w:type="character" w:styleId="Hyperlink">
    <w:name w:val="Hyperlink"/>
    <w:basedOn w:val="DefaultParagraphFont"/>
    <w:uiPriority w:val="99"/>
    <w:unhideWhenUsed/>
    <w:rsid w:val="002523E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2523E5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1044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4444"/>
  </w:style>
  <w:style w:type="paragraph" w:styleId="Footer">
    <w:name w:val="footer"/>
    <w:basedOn w:val="Normal"/>
    <w:link w:val="FooterChar"/>
    <w:uiPriority w:val="99"/>
    <w:unhideWhenUsed/>
    <w:rsid w:val="0010444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4444"/>
  </w:style>
  <w:style w:type="paragraph" w:styleId="BalloonText">
    <w:name w:val="Balloon Text"/>
    <w:basedOn w:val="Normal"/>
    <w:link w:val="BalloonTextChar"/>
    <w:uiPriority w:val="99"/>
    <w:semiHidden/>
    <w:unhideWhenUsed/>
    <w:rsid w:val="0010444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444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D767D7"/>
    <w:pPr>
      <w:ind w:left="720"/>
      <w:contextualSpacing/>
    </w:pPr>
  </w:style>
  <w:style w:type="character" w:customStyle="1" w:styleId="Mention1">
    <w:name w:val="Mention1"/>
    <w:basedOn w:val="DefaultParagraphFont"/>
    <w:uiPriority w:val="99"/>
    <w:semiHidden/>
    <w:unhideWhenUsed/>
    <w:rsid w:val="00A13552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E7CA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79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24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ubnetonline.com/pages/subnet-calculators/ip-subnet-calculator.php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http://www.speedtest.net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1003</Words>
  <Characters>5722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</dc:creator>
  <cp:keywords/>
  <dc:description/>
  <cp:lastModifiedBy>Leny Fe Fernandez</cp:lastModifiedBy>
  <cp:revision>8</cp:revision>
  <dcterms:created xsi:type="dcterms:W3CDTF">2018-01-25T18:26:00Z</dcterms:created>
  <dcterms:modified xsi:type="dcterms:W3CDTF">2018-01-30T18:30:00Z</dcterms:modified>
</cp:coreProperties>
</file>